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07F6" w:rsidRDefault="00EB1B84" w:rsidP="00EB1B84">
      <w:pPr>
        <w:pStyle w:val="ListParagraph"/>
        <w:numPr>
          <w:ilvl w:val="0"/>
          <w:numId w:val="8"/>
        </w:numPr>
      </w:pPr>
      <w:proofErr w:type="spellStart"/>
      <w:r>
        <w:t>Buat</w:t>
      </w:r>
      <w:proofErr w:type="spellEnd"/>
      <w:r>
        <w:t xml:space="preserve"> program Password</w:t>
      </w:r>
    </w:p>
    <w:p w:rsidR="00EB1B84" w:rsidRDefault="00EB1B84" w:rsidP="00EB1B84">
      <w:pPr>
        <w:pStyle w:val="ListParagraph"/>
        <w:ind w:left="810"/>
      </w:pPr>
    </w:p>
    <w:p w:rsidR="00EB1B84" w:rsidRDefault="00EB1B84" w:rsidP="00EB1B84">
      <w:pPr>
        <w:pStyle w:val="ListParagraph"/>
        <w:ind w:left="810"/>
      </w:pPr>
      <w:r>
        <w:rPr>
          <w:noProof/>
        </w:rPr>
        <w:drawing>
          <wp:inline distT="0" distB="0" distL="0" distR="0" wp14:anchorId="5FF1ECB9" wp14:editId="39984033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1B84" w:rsidRDefault="00EB1B84" w:rsidP="00EB1B84">
      <w:pPr>
        <w:pStyle w:val="ListParagraph"/>
        <w:ind w:left="810"/>
      </w:pPr>
      <w:r>
        <w:rPr>
          <w:noProof/>
        </w:rPr>
        <w:drawing>
          <wp:inline distT="0" distB="0" distL="0" distR="0" wp14:anchorId="199C0312" wp14:editId="099B91C4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4B87" w:rsidRDefault="00F74B87" w:rsidP="00EB1B84">
      <w:pPr>
        <w:pStyle w:val="ListParagraph"/>
        <w:ind w:left="810"/>
      </w:pPr>
      <w:bookmarkStart w:id="0" w:name="_GoBack"/>
      <w:r>
        <w:rPr>
          <w:noProof/>
        </w:rPr>
        <w:lastRenderedPageBreak/>
        <w:drawing>
          <wp:inline distT="0" distB="0" distL="0" distR="0">
            <wp:extent cx="5943600" cy="27520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5a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EB1B84" w:rsidRPr="00E24C6B" w:rsidRDefault="00EB1B84" w:rsidP="00EB1B84">
      <w:pPr>
        <w:pStyle w:val="ListParagraph"/>
        <w:ind w:left="810"/>
      </w:pPr>
    </w:p>
    <w:sectPr w:rsidR="00EB1B84" w:rsidRPr="00E24C6B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E4B1E" w:rsidRDefault="006E4B1E" w:rsidP="00A35518">
      <w:r>
        <w:separator/>
      </w:r>
    </w:p>
  </w:endnote>
  <w:endnote w:type="continuationSeparator" w:id="0">
    <w:p w:rsidR="006E4B1E" w:rsidRDefault="006E4B1E" w:rsidP="00A355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5518" w:rsidRDefault="00A35518">
    <w:pPr>
      <w:pStyle w:val="Footer"/>
    </w:pPr>
    <w:r>
      <w:tab/>
    </w:r>
    <w:proofErr w:type="spellStart"/>
    <w:r>
      <w:t>Tugas</w:t>
    </w:r>
    <w:proofErr w:type="spellEnd"/>
    <w:r w:rsidR="00B43359">
      <w:t xml:space="preserve"> 5</w:t>
    </w:r>
    <w:r>
      <w:t xml:space="preserve"> Program </w:t>
    </w:r>
    <w:proofErr w:type="spellStart"/>
    <w:r>
      <w:t>Komputer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E4B1E" w:rsidRDefault="006E4B1E" w:rsidP="00A35518">
      <w:r>
        <w:separator/>
      </w:r>
    </w:p>
  </w:footnote>
  <w:footnote w:type="continuationSeparator" w:id="0">
    <w:p w:rsidR="006E4B1E" w:rsidRDefault="006E4B1E" w:rsidP="00A355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5518" w:rsidRDefault="00A35518">
    <w:pPr>
      <w:pStyle w:val="Header"/>
    </w:pPr>
    <w:r>
      <w:t>M. Thoriqul Aziz</w:t>
    </w:r>
    <w:r>
      <w:tab/>
      <w:t>081711733002</w:t>
    </w:r>
    <w:r>
      <w:tab/>
    </w:r>
    <w:proofErr w:type="spellStart"/>
    <w:r>
      <w:t>Teknik</w:t>
    </w:r>
    <w:proofErr w:type="spellEnd"/>
    <w:r>
      <w:t xml:space="preserve"> </w:t>
    </w:r>
    <w:proofErr w:type="spellStart"/>
    <w:r>
      <w:t>Biomedis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2545E"/>
    <w:multiLevelType w:val="hybridMultilevel"/>
    <w:tmpl w:val="9190BC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462337"/>
    <w:multiLevelType w:val="hybridMultilevel"/>
    <w:tmpl w:val="CF1601B4"/>
    <w:lvl w:ilvl="0" w:tplc="1970254A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1AEF0BD2"/>
    <w:multiLevelType w:val="hybridMultilevel"/>
    <w:tmpl w:val="322AC4AA"/>
    <w:lvl w:ilvl="0" w:tplc="39CCCE34">
      <w:start w:val="1"/>
      <w:numFmt w:val="decimal"/>
      <w:lvlText w:val="%1."/>
      <w:lvlJc w:val="left"/>
      <w:pPr>
        <w:tabs>
          <w:tab w:val="num" w:pos="375"/>
        </w:tabs>
        <w:ind w:left="375" w:hanging="375"/>
      </w:pPr>
      <w:rPr>
        <w:rFonts w:hint="default"/>
        <w:b w:val="0"/>
      </w:rPr>
    </w:lvl>
    <w:lvl w:ilvl="1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2DBE7CBB"/>
    <w:multiLevelType w:val="hybridMultilevel"/>
    <w:tmpl w:val="44168C82"/>
    <w:lvl w:ilvl="0" w:tplc="D43A695A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4" w15:restartNumberingAfterBreak="0">
    <w:nsid w:val="3FDA5BB5"/>
    <w:multiLevelType w:val="hybridMultilevel"/>
    <w:tmpl w:val="F1804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4D09BB"/>
    <w:multiLevelType w:val="hybridMultilevel"/>
    <w:tmpl w:val="EFB8252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625B13FF"/>
    <w:multiLevelType w:val="hybridMultilevel"/>
    <w:tmpl w:val="ABAECD5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24A4511"/>
    <w:multiLevelType w:val="hybridMultilevel"/>
    <w:tmpl w:val="BA5A8F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0"/>
  </w:num>
  <w:num w:numId="6">
    <w:abstractNumId w:val="2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2NzM2B2ILEzNTYyUdpeDU4uLM/DyQAtNaAA7aXVcsAAAA"/>
  </w:docVars>
  <w:rsids>
    <w:rsidRoot w:val="00A35518"/>
    <w:rsid w:val="00006269"/>
    <w:rsid w:val="001507F6"/>
    <w:rsid w:val="0021055C"/>
    <w:rsid w:val="00284AD3"/>
    <w:rsid w:val="006E4B1E"/>
    <w:rsid w:val="007C4903"/>
    <w:rsid w:val="007E0E71"/>
    <w:rsid w:val="00A35518"/>
    <w:rsid w:val="00A70167"/>
    <w:rsid w:val="00B1789E"/>
    <w:rsid w:val="00B43359"/>
    <w:rsid w:val="00C159CF"/>
    <w:rsid w:val="00D14DBB"/>
    <w:rsid w:val="00D764A2"/>
    <w:rsid w:val="00DD323C"/>
    <w:rsid w:val="00E24C6B"/>
    <w:rsid w:val="00EB1B84"/>
    <w:rsid w:val="00F74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0EE9A"/>
  <w15:chartTrackingRefBased/>
  <w15:docId w15:val="{E4443A15-EAA2-4F9F-A988-1FCDE2ADB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490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551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35518"/>
  </w:style>
  <w:style w:type="paragraph" w:styleId="Footer">
    <w:name w:val="footer"/>
    <w:basedOn w:val="Normal"/>
    <w:link w:val="FooterChar"/>
    <w:uiPriority w:val="99"/>
    <w:unhideWhenUsed/>
    <w:rsid w:val="00A3551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35518"/>
  </w:style>
  <w:style w:type="paragraph" w:styleId="ListParagraph">
    <w:name w:val="List Paragraph"/>
    <w:basedOn w:val="Normal"/>
    <w:uiPriority w:val="34"/>
    <w:qFormat/>
    <w:rsid w:val="00A3551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35518"/>
    <w:rPr>
      <w:color w:val="808080"/>
    </w:rPr>
  </w:style>
  <w:style w:type="table" w:styleId="TableGrid">
    <w:name w:val="Table Grid"/>
    <w:basedOn w:val="TableNormal"/>
    <w:rsid w:val="00E24C6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4</Words>
  <Characters>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riqul Aziz</dc:creator>
  <cp:keywords/>
  <dc:description/>
  <cp:lastModifiedBy>Thoriqul Aziz</cp:lastModifiedBy>
  <cp:revision>4</cp:revision>
  <dcterms:created xsi:type="dcterms:W3CDTF">2019-03-12T15:47:00Z</dcterms:created>
  <dcterms:modified xsi:type="dcterms:W3CDTF">2019-03-25T17:58:00Z</dcterms:modified>
</cp:coreProperties>
</file>